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D9F84" w14:textId="77777777" w:rsidR="00664855" w:rsidRPr="004441E0" w:rsidRDefault="00664855"/>
    <w:tbl>
      <w:tblPr>
        <w:tblW w:w="517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0551"/>
      </w:tblGrid>
      <w:tr w:rsidR="00C01617" w:rsidRPr="004441E0" w14:paraId="764E23D1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8517" w:type="dxa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1560"/>
              <w:gridCol w:w="6957"/>
            </w:tblGrid>
            <w:tr w:rsidR="00C01617" w:rsidRPr="004441E0" w14:paraId="47808034" w14:textId="77777777" w:rsidTr="006D5CFE">
              <w:trPr>
                <w:cantSplit/>
                <w:trHeight w:val="518"/>
                <w:tblCellSpacing w:w="15" w:type="dxa"/>
                <w:jc w:val="center"/>
              </w:trPr>
              <w:tc>
                <w:tcPr>
                  <w:tcW w:w="889" w:type="pct"/>
                  <w:vMerge w:val="restart"/>
                </w:tcPr>
                <w:p w14:paraId="482D4F96" w14:textId="63544E25" w:rsidR="00C01617" w:rsidRPr="004441E0" w:rsidRDefault="00C9491E" w:rsidP="00C01617">
                  <w:pPr>
                    <w:pStyle w:val="Web"/>
                    <w:jc w:val="center"/>
                  </w:pPr>
                  <w:r w:rsidRPr="004441E0">
                    <w:rPr>
                      <w:noProof/>
                    </w:rPr>
                    <w:drawing>
                      <wp:anchor distT="0" distB="0" distL="114300" distR="114300" simplePos="0" relativeHeight="251658240" behindDoc="0" locked="0" layoutInCell="1" allowOverlap="1" wp14:anchorId="0B9C0F2E" wp14:editId="2E2883C8">
                        <wp:simplePos x="0" y="0"/>
                        <wp:positionH relativeFrom="column">
                          <wp:posOffset>-82550</wp:posOffset>
                        </wp:positionH>
                        <wp:positionV relativeFrom="paragraph">
                          <wp:posOffset>-52070</wp:posOffset>
                        </wp:positionV>
                        <wp:extent cx="964565" cy="901700"/>
                        <wp:effectExtent l="0" t="0" r="0" b="0"/>
                        <wp:wrapNone/>
                        <wp:docPr id="24" name="Picture 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64565" cy="90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4058" w:type="pct"/>
                  <w:vMerge w:val="restart"/>
                  <w:vAlign w:val="center"/>
                </w:tcPr>
                <w:p w14:paraId="0D531605" w14:textId="77777777" w:rsidR="00C01617" w:rsidRPr="000A76CB" w:rsidRDefault="00C01617" w:rsidP="000A76CB">
                  <w:pPr>
                    <w:pStyle w:val="3"/>
                    <w:jc w:val="center"/>
                    <w:rPr>
                      <w:rFonts w:ascii="Arial" w:hAnsi="Arial" w:cs="Arial"/>
                      <w:sz w:val="28"/>
                      <w:lang w:eastAsia="zh-TW"/>
                    </w:rPr>
                  </w:pPr>
                  <w:r w:rsidRPr="004441E0">
                    <w:rPr>
                      <w:rFonts w:ascii="Arial" w:hAnsi="Arial" w:cs="Arial"/>
                      <w:sz w:val="28"/>
                    </w:rPr>
                    <w:t xml:space="preserve">Hong Kong Shue Yan </w:t>
                  </w:r>
                  <w:r w:rsidRPr="004441E0">
                    <w:rPr>
                      <w:rFonts w:ascii="Arial" w:hAnsi="Arial" w:cs="Arial" w:hint="eastAsia"/>
                      <w:sz w:val="28"/>
                      <w:lang w:eastAsia="zh-TW"/>
                    </w:rPr>
                    <w:t>University</w:t>
                  </w:r>
                  <w:r w:rsidR="000A76CB">
                    <w:rPr>
                      <w:rFonts w:ascii="Arial" w:hAnsi="Arial" w:cs="Arial"/>
                      <w:sz w:val="28"/>
                      <w:lang w:eastAsia="zh-TW"/>
                    </w:rPr>
                    <w:br/>
                  </w:r>
                  <w:r w:rsidRPr="004441E0">
                    <w:rPr>
                      <w:rFonts w:ascii="Arial" w:hAnsi="Arial" w:cs="Arial" w:hint="eastAsia"/>
                      <w:sz w:val="24"/>
                      <w:lang w:eastAsia="zh-TW"/>
                    </w:rPr>
                    <w:t xml:space="preserve">Department of </w:t>
                  </w:r>
                  <w:r w:rsidRPr="004441E0">
                    <w:rPr>
                      <w:rFonts w:ascii="Arial" w:hAnsi="Arial" w:cs="Arial"/>
                      <w:sz w:val="24"/>
                      <w:lang w:eastAsia="zh-TW"/>
                    </w:rPr>
                    <w:t>Counselling</w:t>
                  </w:r>
                  <w:r w:rsidRPr="004441E0">
                    <w:rPr>
                      <w:rFonts w:ascii="Arial" w:hAnsi="Arial" w:cs="Arial" w:hint="eastAsia"/>
                      <w:sz w:val="24"/>
                      <w:lang w:eastAsia="zh-TW"/>
                    </w:rPr>
                    <w:t xml:space="preserve"> and Psychology</w:t>
                  </w:r>
                </w:p>
              </w:tc>
            </w:tr>
            <w:tr w:rsidR="00C01617" w:rsidRPr="004441E0" w14:paraId="0955626B" w14:textId="77777777" w:rsidTr="006D5CFE">
              <w:trPr>
                <w:cantSplit/>
                <w:trHeight w:val="418"/>
                <w:tblCellSpacing w:w="15" w:type="dxa"/>
                <w:jc w:val="center"/>
              </w:trPr>
              <w:tc>
                <w:tcPr>
                  <w:tcW w:w="889" w:type="pct"/>
                  <w:vMerge/>
                </w:tcPr>
                <w:p w14:paraId="27C3222F" w14:textId="77777777" w:rsidR="00C01617" w:rsidRPr="004441E0" w:rsidRDefault="00C01617" w:rsidP="00C01617">
                  <w:pPr>
                    <w:pStyle w:val="Web"/>
                    <w:spacing w:before="0" w:beforeAutospacing="0" w:after="0" w:afterAutospacing="0"/>
                    <w:jc w:val="center"/>
                  </w:pPr>
                </w:p>
              </w:tc>
              <w:tc>
                <w:tcPr>
                  <w:tcW w:w="4058" w:type="pct"/>
                  <w:vMerge/>
                  <w:vAlign w:val="center"/>
                </w:tcPr>
                <w:p w14:paraId="04033002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b/>
                      <w:bCs/>
                      <w:sz w:val="28"/>
                      <w:szCs w:val="27"/>
                    </w:rPr>
                  </w:pPr>
                </w:p>
              </w:tc>
            </w:tr>
            <w:tr w:rsidR="00C01617" w:rsidRPr="004441E0" w14:paraId="2DB2EE5D" w14:textId="77777777" w:rsidTr="006D5CFE">
              <w:trPr>
                <w:cantSplit/>
                <w:trHeight w:val="610"/>
                <w:tblCellSpacing w:w="15" w:type="dxa"/>
                <w:jc w:val="center"/>
              </w:trPr>
              <w:tc>
                <w:tcPr>
                  <w:tcW w:w="0" w:type="auto"/>
                  <w:vMerge/>
                  <w:vAlign w:val="center"/>
                </w:tcPr>
                <w:p w14:paraId="2BAD645C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  <w:tc>
                <w:tcPr>
                  <w:tcW w:w="4058" w:type="pct"/>
                  <w:vAlign w:val="center"/>
                </w:tcPr>
                <w:p w14:paraId="35EFEDD2" w14:textId="77777777" w:rsidR="00C01617" w:rsidRPr="004441E0" w:rsidRDefault="00C01617" w:rsidP="00C01617">
                  <w:pPr>
                    <w:pStyle w:val="2"/>
                    <w:spacing w:before="0" w:beforeAutospacing="0" w:after="0" w:afterAutospacing="0" w:line="0" w:lineRule="atLeast"/>
                    <w:jc w:val="center"/>
                    <w:rPr>
                      <w:rFonts w:ascii="Arial" w:hAnsi="Arial" w:cs="Arial"/>
                      <w:sz w:val="22"/>
                      <w:szCs w:val="24"/>
                      <w:lang w:eastAsia="zh-TW"/>
                    </w:rPr>
                  </w:pPr>
                  <w:r w:rsidRPr="004441E0">
                    <w:rPr>
                      <w:rFonts w:ascii="Arial" w:hAnsi="Arial" w:cs="Arial"/>
                      <w:sz w:val="22"/>
                      <w:szCs w:val="24"/>
                    </w:rPr>
                    <w:t xml:space="preserve"> </w:t>
                  </w:r>
                  <w:r w:rsidRPr="004441E0">
                    <w:rPr>
                      <w:rFonts w:ascii="Arial" w:hAnsi="Arial" w:cs="Arial"/>
                      <w:sz w:val="22"/>
                      <w:szCs w:val="24"/>
                      <w:lang w:eastAsia="zh-TW"/>
                    </w:rPr>
                    <w:t>DOCTOR OF PSYCHOLOGY IN COUNSELLING PSYCHOLOGY</w:t>
                  </w:r>
                </w:p>
                <w:p w14:paraId="5083674E" w14:textId="77777777" w:rsidR="00F25D58" w:rsidRPr="004441E0" w:rsidRDefault="00F25D58" w:rsidP="00C01617">
                  <w:pPr>
                    <w:pStyle w:val="2"/>
                    <w:spacing w:before="0" w:beforeAutospacing="0" w:after="0" w:afterAutospacing="0" w:line="0" w:lineRule="atLeast"/>
                    <w:jc w:val="center"/>
                    <w:rPr>
                      <w:rFonts w:ascii="Arial" w:hAnsi="Arial" w:cs="Arial"/>
                      <w:sz w:val="22"/>
                      <w:szCs w:val="24"/>
                      <w:lang w:eastAsia="zh-TW"/>
                    </w:rPr>
                  </w:pPr>
                </w:p>
                <w:p w14:paraId="5C1F0941" w14:textId="405DC4E0" w:rsidR="00C01617" w:rsidRPr="000A76CB" w:rsidRDefault="00C01617" w:rsidP="008A35CB">
                  <w:pPr>
                    <w:pStyle w:val="2"/>
                    <w:spacing w:before="0" w:beforeAutospacing="0" w:after="0" w:afterAutospacing="0" w:line="0" w:lineRule="atLeast"/>
                    <w:ind w:leftChars="-808" w:left="-1616"/>
                    <w:jc w:val="center"/>
                    <w:rPr>
                      <w:sz w:val="24"/>
                      <w:u w:val="single"/>
                      <w:lang w:eastAsia="zh-TW"/>
                    </w:rPr>
                  </w:pPr>
                  <w:r w:rsidRPr="000A76CB">
                    <w:rPr>
                      <w:rFonts w:ascii="Arial" w:hAnsi="Arial" w:cs="Arial" w:hint="eastAsia"/>
                      <w:sz w:val="24"/>
                      <w:u w:val="single"/>
                      <w:lang w:eastAsia="zh-TW"/>
                    </w:rPr>
                    <w:t xml:space="preserve">Academic </w:t>
                  </w:r>
                  <w:r w:rsidRPr="000A76CB">
                    <w:rPr>
                      <w:rFonts w:ascii="Arial" w:hAnsi="Arial" w:cs="Arial"/>
                      <w:sz w:val="24"/>
                      <w:u w:val="single"/>
                    </w:rPr>
                    <w:t>Referee Report</w:t>
                  </w:r>
                </w:p>
              </w:tc>
            </w:tr>
          </w:tbl>
          <w:p w14:paraId="446F20E7" w14:textId="77777777" w:rsidR="00C01617" w:rsidRPr="004441E0" w:rsidRDefault="00C01617" w:rsidP="006D5CFE">
            <w:pPr>
              <w:jc w:val="center"/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C01617" w:rsidRPr="004441E0" w14:paraId="3EB606AB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p w14:paraId="2EC10A54" w14:textId="26ACAEE9" w:rsidR="00F25D58" w:rsidRPr="004441E0" w:rsidRDefault="00C01617" w:rsidP="00F25D58">
            <w:pPr>
              <w:rPr>
                <w:rFonts w:ascii="Arial Unicode MS" w:eastAsia="Arial Unicode MS" w:hAnsi="Arial Unicode MS" w:cs="Arial Unicode MS"/>
                <w:sz w:val="24"/>
                <w:szCs w:val="24"/>
                <w:lang w:eastAsia="zh-TW"/>
              </w:rPr>
            </w:pPr>
            <w:r w:rsidRPr="004441E0">
              <w:rPr>
                <w:rFonts w:ascii="Arial" w:hAnsi="Arial" w:cs="Arial"/>
              </w:rPr>
              <w:t>The candidate should complete section 1 and give it to the</w:t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 </w:t>
            </w:r>
            <w:r w:rsidR="000A76CB">
              <w:rPr>
                <w:rFonts w:ascii="Arial" w:hAnsi="Arial" w:cs="Arial"/>
                <w:lang w:eastAsia="zh-TW"/>
              </w:rPr>
              <w:t xml:space="preserve">academic </w:t>
            </w:r>
            <w:r w:rsidRPr="004441E0">
              <w:rPr>
                <w:rFonts w:ascii="Arial" w:hAnsi="Arial" w:cs="Arial"/>
              </w:rPr>
              <w:t xml:space="preserve">referee to complete section 2. The </w:t>
            </w:r>
            <w:r w:rsidR="000A76CB">
              <w:rPr>
                <w:rFonts w:ascii="Arial" w:hAnsi="Arial" w:cs="Arial"/>
              </w:rPr>
              <w:t xml:space="preserve">academic </w:t>
            </w:r>
            <w:r w:rsidRPr="004441E0">
              <w:rPr>
                <w:rFonts w:ascii="Arial" w:hAnsi="Arial" w:cs="Arial"/>
              </w:rPr>
              <w:t xml:space="preserve">referee should then send </w:t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the signed and </w:t>
            </w:r>
            <w:r w:rsidR="008A35CB" w:rsidRPr="008A35CB">
              <w:rPr>
                <w:rFonts w:ascii="Arial" w:hAnsi="Arial" w:cs="Arial"/>
                <w:lang w:eastAsia="zh-TW"/>
              </w:rPr>
              <w:t>sealed referee report via email (</w:t>
            </w:r>
            <w:hyperlink r:id="rId9" w:history="1">
              <w:r w:rsidR="008A35CB" w:rsidRPr="0040012D">
                <w:rPr>
                  <w:rStyle w:val="a7"/>
                  <w:rFonts w:ascii="Arial" w:hAnsi="Arial" w:cs="Arial"/>
                  <w:lang w:eastAsia="zh-TW"/>
                </w:rPr>
                <w:t>psyd-cp@hksyu.edu</w:t>
              </w:r>
            </w:hyperlink>
            <w:r w:rsidR="008A35CB">
              <w:rPr>
                <w:rFonts w:ascii="Arial" w:hAnsi="Arial" w:cs="Arial" w:hint="eastAsia"/>
                <w:lang w:eastAsia="zh-TW"/>
              </w:rPr>
              <w:t>)</w:t>
            </w:r>
            <w:r w:rsidR="008A35CB" w:rsidRPr="008A35CB">
              <w:rPr>
                <w:rFonts w:ascii="Arial" w:hAnsi="Arial" w:cs="Arial"/>
                <w:lang w:eastAsia="zh-TW"/>
              </w:rPr>
              <w:t xml:space="preserve"> or directly to</w:t>
            </w:r>
            <w:r w:rsidRPr="004441E0">
              <w:rPr>
                <w:rFonts w:ascii="Arial" w:hAnsi="Arial" w:cs="Arial"/>
              </w:rPr>
              <w:t>:</w:t>
            </w:r>
          </w:p>
        </w:tc>
      </w:tr>
      <w:tr w:rsidR="00C01617" w:rsidRPr="004441E0" w14:paraId="3092CFBF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p w14:paraId="682A92E7" w14:textId="77777777" w:rsidR="00F25D58" w:rsidRPr="004441E0" w:rsidRDefault="00F25D58" w:rsidP="008C04A1">
            <w:pPr>
              <w:jc w:val="center"/>
              <w:rPr>
                <w:rFonts w:ascii="Arial" w:hAnsi="Arial" w:cs="Arial"/>
                <w:lang w:eastAsia="zh-TW"/>
              </w:rPr>
            </w:pPr>
          </w:p>
          <w:p w14:paraId="44529E61" w14:textId="77777777" w:rsidR="00C01617" w:rsidRPr="004441E0" w:rsidRDefault="00C01617" w:rsidP="008C04A1">
            <w:pPr>
              <w:jc w:val="center"/>
              <w:rPr>
                <w:rFonts w:ascii="Arial Unicode MS" w:eastAsia="Arial Unicode MS" w:hAnsi="Arial Unicode MS" w:cs="Arial Unicode MS"/>
                <w:sz w:val="24"/>
                <w:szCs w:val="24"/>
                <w:lang w:eastAsia="zh-TW"/>
              </w:rPr>
            </w:pPr>
            <w:r w:rsidRPr="004441E0">
              <w:rPr>
                <w:rFonts w:ascii="Arial" w:hAnsi="Arial" w:cs="Arial"/>
                <w:lang w:eastAsia="zh-TW"/>
              </w:rPr>
              <w:t xml:space="preserve">Doctor of Psychology </w:t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in </w:t>
            </w:r>
            <w:r w:rsidRPr="004441E0">
              <w:rPr>
                <w:rFonts w:ascii="Arial" w:hAnsi="Arial" w:cs="Arial"/>
              </w:rPr>
              <w:t xml:space="preserve">Counselling Psychology </w:t>
            </w:r>
            <w:r w:rsidRPr="004441E0">
              <w:rPr>
                <w:rFonts w:ascii="Arial" w:hAnsi="Arial" w:cs="Arial"/>
              </w:rPr>
              <w:br/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Hong Kong </w:t>
            </w:r>
            <w:r w:rsidRPr="004441E0">
              <w:rPr>
                <w:rFonts w:ascii="Arial" w:hAnsi="Arial" w:cs="Arial"/>
              </w:rPr>
              <w:t xml:space="preserve">Shue Yan </w:t>
            </w:r>
            <w:r w:rsidRPr="004441E0">
              <w:rPr>
                <w:rFonts w:ascii="Arial" w:hAnsi="Arial" w:cs="Arial" w:hint="eastAsia"/>
                <w:lang w:eastAsia="zh-TW"/>
              </w:rPr>
              <w:t>University</w:t>
            </w:r>
            <w:r w:rsidRPr="004441E0">
              <w:rPr>
                <w:rFonts w:ascii="Arial" w:hAnsi="Arial" w:cs="Arial"/>
              </w:rPr>
              <w:t xml:space="preserve"> </w:t>
            </w:r>
            <w:r w:rsidRPr="004441E0">
              <w:rPr>
                <w:rFonts w:ascii="Arial" w:hAnsi="Arial" w:cs="Arial"/>
              </w:rPr>
              <w:br/>
              <w:t xml:space="preserve">10 Wai Tsui Crescent, Braemar Hill </w:t>
            </w:r>
            <w:r w:rsidRPr="004441E0">
              <w:rPr>
                <w:rFonts w:ascii="Arial" w:hAnsi="Arial" w:cs="Arial"/>
              </w:rPr>
              <w:br/>
              <w:t>North Point, Hong Kong</w:t>
            </w:r>
          </w:p>
        </w:tc>
      </w:tr>
      <w:tr w:rsidR="00C01617" w:rsidRPr="004441E0" w14:paraId="7F3BFBFC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942"/>
              <w:gridCol w:w="7519"/>
            </w:tblGrid>
            <w:tr w:rsidR="00C01617" w:rsidRPr="004441E0" w14:paraId="4726AB09" w14:textId="77777777" w:rsidTr="006D5CFE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0B38AA6E" w14:textId="77777777" w:rsidR="00C01617" w:rsidRPr="004441E0" w:rsidRDefault="00C01617" w:rsidP="00C01617">
                  <w:pPr>
                    <w:pStyle w:val="3"/>
                  </w:pPr>
                  <w:r w:rsidRPr="004441E0">
                    <w:rPr>
                      <w:rFonts w:ascii="Arial" w:hAnsi="Arial" w:cs="Arial"/>
                    </w:rPr>
                    <w:t>Section 1</w:t>
                  </w:r>
                </w:p>
              </w:tc>
              <w:tc>
                <w:tcPr>
                  <w:tcW w:w="3445" w:type="pct"/>
                  <w:vAlign w:val="center"/>
                </w:tcPr>
                <w:p w14:paraId="17EF01D9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t> </w:t>
                  </w:r>
                </w:p>
              </w:tc>
            </w:tr>
            <w:tr w:rsidR="00C01617" w:rsidRPr="004441E0" w14:paraId="2043FE03" w14:textId="77777777" w:rsidTr="006D5CFE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317C63DE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>Applicant's Name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5F23B8F2" w14:textId="77777777" w:rsidTr="006D5CFE">
                    <w:trPr>
                      <w:trHeight w:val="219"/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C100F32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787AF633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0FD30CAD" w14:textId="77777777" w:rsidTr="006D5CFE">
              <w:trPr>
                <w:tblCellSpacing w:w="15" w:type="dxa"/>
              </w:trPr>
              <w:tc>
                <w:tcPr>
                  <w:tcW w:w="1501" w:type="pct"/>
                </w:tcPr>
                <w:p w14:paraId="6B7479C0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Applicant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</w:rPr>
                    <w:t>Address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4DFCA4A1" w14:textId="77777777" w:rsidTr="006D5CFE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E6FB195" w14:textId="77777777" w:rsidR="00C01617" w:rsidRPr="004441E0" w:rsidRDefault="00C01617" w:rsidP="006D5CFE">
                        <w:pPr>
                          <w:pStyle w:val="Web"/>
                        </w:pPr>
                        <w:r w:rsidRPr="004441E0">
                          <w:t>  </w:t>
                        </w:r>
                      </w:p>
                    </w:tc>
                  </w:tr>
                </w:tbl>
                <w:p w14:paraId="704485EF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6BFACBE3" w14:textId="77777777" w:rsidTr="006D5CFE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2E99FD39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  <w:lang w:eastAsia="zh-TW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Applicant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</w:rPr>
                    <w:t>Contact Phone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 and Email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283EE7BB" w14:textId="77777777" w:rsidTr="006D5CFE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4944C45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104CC3A8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22D70751" w14:textId="77777777" w:rsidTr="006D5CFE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0F6CA4BA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>Referee's Name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2AB15809" w14:textId="77777777" w:rsidTr="006D5CFE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5F81E5A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708B15FA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5D24324B" w14:textId="77777777" w:rsidTr="006D5CFE">
              <w:trPr>
                <w:tblCellSpacing w:w="15" w:type="dxa"/>
              </w:trPr>
              <w:tc>
                <w:tcPr>
                  <w:tcW w:w="1501" w:type="pct"/>
                </w:tcPr>
                <w:p w14:paraId="2E406CB1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Referee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>s Institution</w:t>
                  </w:r>
                  <w:r w:rsidRPr="004441E0">
                    <w:rPr>
                      <w:rFonts w:ascii="Arial" w:hAnsi="Arial" w:cs="Arial"/>
                    </w:rPr>
                    <w:t xml:space="preserve"> and Position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7428" w:type="dxa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449D8680" w14:textId="77777777" w:rsidTr="000A76CB">
                    <w:trPr>
                      <w:trHeight w:val="513"/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89699F7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6A3DBA62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35940F15" w14:textId="77777777" w:rsidTr="006D5CFE">
              <w:trPr>
                <w:tblCellSpacing w:w="15" w:type="dxa"/>
              </w:trPr>
              <w:tc>
                <w:tcPr>
                  <w:tcW w:w="1501" w:type="pct"/>
                </w:tcPr>
                <w:p w14:paraId="50AA4847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Referee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</w:rPr>
                    <w:t>Address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35609AA7" w14:textId="77777777" w:rsidTr="006D5CFE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FA3AE40" w14:textId="77777777" w:rsidR="00C01617" w:rsidRPr="004441E0" w:rsidRDefault="00C01617" w:rsidP="006D5CFE">
                        <w:pPr>
                          <w:pStyle w:val="Web"/>
                        </w:pPr>
                        <w:r w:rsidRPr="004441E0">
                          <w:t>  </w:t>
                        </w:r>
                      </w:p>
                    </w:tc>
                  </w:tr>
                </w:tbl>
                <w:p w14:paraId="5619C47F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1CC3DA0F" w14:textId="77777777" w:rsidTr="006D5CFE">
              <w:trPr>
                <w:trHeight w:val="315"/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0C137565" w14:textId="77777777" w:rsidR="00C01617" w:rsidRPr="004441E0" w:rsidRDefault="00C01617" w:rsidP="00C01617">
                  <w:pPr>
                    <w:pStyle w:val="Web"/>
                    <w:spacing w:before="0" w:beforeAutospacing="0" w:after="0" w:afterAutospacing="0"/>
                    <w:rPr>
                      <w:sz w:val="20"/>
                    </w:rPr>
                  </w:pP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Referee</w:t>
                  </w:r>
                  <w:r w:rsidRPr="004441E0">
                    <w:rPr>
                      <w:rFonts w:ascii="Arial" w:hAnsi="Arial" w:cs="Arial"/>
                      <w:sz w:val="20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  <w:sz w:val="20"/>
                    </w:rPr>
                    <w:t>Contact Phone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 xml:space="preserve"> and Email</w:t>
                  </w:r>
                  <w:r w:rsidRPr="004441E0">
                    <w:rPr>
                      <w:rFonts w:ascii="Arial" w:hAnsi="Arial" w:cs="Arial"/>
                      <w:sz w:val="20"/>
                    </w:rPr>
                    <w:t>:</w:t>
                  </w:r>
                  <w:r w:rsidRPr="004441E0">
                    <w:rPr>
                      <w:sz w:val="20"/>
                    </w:rPr>
                    <w:t> </w:t>
                  </w:r>
                </w:p>
              </w:tc>
              <w:tc>
                <w:tcPr>
                  <w:tcW w:w="3445" w:type="pct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C01617" w:rsidRPr="004441E0" w14:paraId="38DE26D4" w14:textId="77777777" w:rsidTr="006D5CFE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18B5238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3D846FDA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</w:tbl>
          <w:p w14:paraId="20913F74" w14:textId="77777777" w:rsidR="00C01617" w:rsidRPr="004441E0" w:rsidRDefault="00C01617" w:rsidP="006D5CF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C01617" w:rsidRPr="004441E0" w14:paraId="695A5CF5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3034"/>
              <w:gridCol w:w="7427"/>
            </w:tblGrid>
            <w:tr w:rsidR="00C01617" w:rsidRPr="004441E0" w14:paraId="0924FA04" w14:textId="77777777" w:rsidTr="000A76CB">
              <w:trPr>
                <w:tblCellSpacing w:w="15" w:type="dxa"/>
              </w:trPr>
              <w:tc>
                <w:tcPr>
                  <w:tcW w:w="1429" w:type="pct"/>
                  <w:vAlign w:val="center"/>
                </w:tcPr>
                <w:p w14:paraId="3B3EF140" w14:textId="77777777" w:rsidR="00C01617" w:rsidRPr="004441E0" w:rsidRDefault="00C01617" w:rsidP="00C01617">
                  <w:pPr>
                    <w:pStyle w:val="Web"/>
                    <w:spacing w:before="0" w:beforeAutospacing="0" w:after="0" w:afterAutospacing="0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>Referee’s relationship to the applicant:</w:t>
                  </w:r>
                </w:p>
              </w:tc>
              <w:tc>
                <w:tcPr>
                  <w:tcW w:w="3528" w:type="pct"/>
                </w:tcPr>
                <w:tbl>
                  <w:tblPr>
                    <w:tblW w:w="4978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304"/>
                  </w:tblGrid>
                  <w:tr w:rsidR="00C01617" w:rsidRPr="004441E0" w14:paraId="133B7FAF" w14:textId="77777777" w:rsidTr="000A76CB">
                    <w:trPr>
                      <w:trHeight w:val="423"/>
                      <w:tblCellSpacing w:w="15" w:type="dxa"/>
                    </w:trPr>
                    <w:tc>
                      <w:tcPr>
                        <w:tcW w:w="4958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8BA0415" w14:textId="77777777" w:rsidR="00C01617" w:rsidRPr="004441E0" w:rsidRDefault="00C01617" w:rsidP="000A76CB">
                        <w:pPr>
                          <w:ind w:left="-260"/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6C9E1F55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</w:tbl>
          <w:p w14:paraId="6A9821EC" w14:textId="77777777" w:rsidR="00C01617" w:rsidRPr="004441E0" w:rsidRDefault="00C01617" w:rsidP="006D5CFE">
            <w:pPr>
              <w:pStyle w:val="3"/>
              <w:rPr>
                <w:rFonts w:ascii="Arial" w:hAnsi="Arial" w:cs="Arial"/>
              </w:rPr>
            </w:pPr>
          </w:p>
        </w:tc>
      </w:tr>
      <w:tr w:rsidR="00C01617" w:rsidRPr="004441E0" w14:paraId="22B6538A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1943"/>
              <w:gridCol w:w="8518"/>
            </w:tblGrid>
            <w:tr w:rsidR="00C01617" w:rsidRPr="004441E0" w14:paraId="08D8F7C4" w14:textId="77777777" w:rsidTr="006D5CFE">
              <w:trPr>
                <w:tblCellSpacing w:w="15" w:type="dxa"/>
              </w:trPr>
              <w:tc>
                <w:tcPr>
                  <w:tcW w:w="905" w:type="pct"/>
                  <w:vAlign w:val="center"/>
                </w:tcPr>
                <w:p w14:paraId="4AAD175E" w14:textId="77777777" w:rsidR="00C01617" w:rsidRPr="004441E0" w:rsidRDefault="00C01617" w:rsidP="00C01617">
                  <w:pPr>
                    <w:pStyle w:val="3"/>
                  </w:pPr>
                  <w:r w:rsidRPr="004441E0">
                    <w:rPr>
                      <w:rFonts w:ascii="Arial" w:hAnsi="Arial" w:cs="Arial"/>
                    </w:rPr>
                    <w:t>Section 2</w:t>
                  </w:r>
                </w:p>
              </w:tc>
              <w:tc>
                <w:tcPr>
                  <w:tcW w:w="4041" w:type="pct"/>
                  <w:vAlign w:val="bottom"/>
                </w:tcPr>
                <w:p w14:paraId="6D664E5B" w14:textId="5B7491F9" w:rsidR="00C01617" w:rsidRPr="004441E0" w:rsidRDefault="00C01617" w:rsidP="00C01617">
                  <w:pPr>
                    <w:pStyle w:val="1"/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t xml:space="preserve">To the </w:t>
                  </w:r>
                  <w:r w:rsidR="00BC2FBC">
                    <w:t xml:space="preserve">Academic </w:t>
                  </w:r>
                  <w:r w:rsidRPr="004441E0">
                    <w:t>Referee</w:t>
                  </w:r>
                </w:p>
              </w:tc>
            </w:tr>
          </w:tbl>
          <w:p w14:paraId="06A5D3AD" w14:textId="77777777" w:rsidR="00C01617" w:rsidRPr="004441E0" w:rsidRDefault="00C01617" w:rsidP="006D5CFE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C01617" w:rsidRPr="004441E0" w14:paraId="32758946" w14:textId="77777777" w:rsidTr="00A61B93">
        <w:trPr>
          <w:tblCellSpacing w:w="15" w:type="dxa"/>
        </w:trPr>
        <w:tc>
          <w:tcPr>
            <w:tcW w:w="4972" w:type="pct"/>
            <w:vAlign w:val="center"/>
          </w:tcPr>
          <w:p w14:paraId="47AF97BE" w14:textId="2A554510" w:rsidR="00C01617" w:rsidRDefault="00C01617" w:rsidP="006D5CFE">
            <w:pPr>
              <w:jc w:val="both"/>
              <w:rPr>
                <w:rFonts w:ascii="Arial" w:hAnsi="Arial" w:cs="Arial"/>
              </w:rPr>
            </w:pPr>
            <w:r w:rsidRPr="004441E0">
              <w:rPr>
                <w:rFonts w:ascii="Arial" w:hAnsi="Arial" w:cs="Arial"/>
              </w:rPr>
              <w:t>You have been asked to give your own opinion of the academic</w:t>
            </w:r>
            <w:r w:rsidR="000A76CB">
              <w:rPr>
                <w:rFonts w:ascii="Arial" w:hAnsi="Arial" w:cs="Arial"/>
              </w:rPr>
              <w:t>, professional</w:t>
            </w:r>
            <w:r w:rsidR="0028762A">
              <w:rPr>
                <w:rFonts w:ascii="Arial" w:hAnsi="Arial" w:cs="Arial"/>
              </w:rPr>
              <w:t>,</w:t>
            </w:r>
            <w:r w:rsidR="000A76CB">
              <w:rPr>
                <w:rFonts w:ascii="Arial" w:hAnsi="Arial" w:cs="Arial"/>
              </w:rPr>
              <w:t xml:space="preserve"> and personal</w:t>
            </w:r>
            <w:r w:rsidRPr="004441E0">
              <w:rPr>
                <w:rFonts w:ascii="Arial" w:hAnsi="Arial" w:cs="Arial"/>
              </w:rPr>
              <w:t xml:space="preserve"> qualities of the above-named applicant. Please </w:t>
            </w:r>
            <w:r w:rsidR="000A76CB">
              <w:rPr>
                <w:rFonts w:ascii="Arial" w:hAnsi="Arial" w:cs="Arial"/>
              </w:rPr>
              <w:t>evaluate</w:t>
            </w:r>
            <w:r w:rsidRPr="004441E0">
              <w:rPr>
                <w:rFonts w:ascii="Arial" w:hAnsi="Arial" w:cs="Arial"/>
              </w:rPr>
              <w:t xml:space="preserve"> the applicant on the following qualities, and report any other characteristics, both positive and negative, which reflect their present capacity to undertake advanced study and work in counselling </w:t>
            </w:r>
            <w:r w:rsidRPr="004441E0">
              <w:rPr>
                <w:rFonts w:ascii="Arial" w:hAnsi="Arial" w:cs="Arial" w:hint="eastAsia"/>
                <w:lang w:eastAsia="zh-TW"/>
              </w:rPr>
              <w:t>psychology</w:t>
            </w:r>
            <w:r w:rsidRPr="004441E0">
              <w:rPr>
                <w:rFonts w:ascii="Arial" w:hAnsi="Arial" w:cs="Arial"/>
              </w:rPr>
              <w:t>. (Please note that a carefully prepared discriminatory report is liable to receive more weight than a uniformly positive one.)</w:t>
            </w:r>
          </w:p>
          <w:p w14:paraId="365D4039" w14:textId="77777777" w:rsidR="008A5709" w:rsidRPr="004441E0" w:rsidRDefault="008A5709" w:rsidP="006D5CFE">
            <w:pPr>
              <w:jc w:val="both"/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C01617" w:rsidRPr="004441E0" w14:paraId="05BF2141" w14:textId="77777777" w:rsidTr="00A61B93">
        <w:trPr>
          <w:tblCellSpacing w:w="15" w:type="dxa"/>
        </w:trPr>
        <w:tc>
          <w:tcPr>
            <w:tcW w:w="4972" w:type="pct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98"/>
              <w:gridCol w:w="10163"/>
            </w:tblGrid>
            <w:tr w:rsidR="00C01617" w:rsidRPr="004441E0" w14:paraId="39E8C887" w14:textId="77777777" w:rsidTr="006D5CFE">
              <w:trPr>
                <w:tblCellSpacing w:w="15" w:type="dxa"/>
              </w:trPr>
              <w:tc>
                <w:tcPr>
                  <w:tcW w:w="215" w:type="pct"/>
                </w:tcPr>
                <w:p w14:paraId="62200F9B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>1.</w:t>
                  </w:r>
                </w:p>
              </w:tc>
              <w:tc>
                <w:tcPr>
                  <w:tcW w:w="4742" w:type="pct"/>
                  <w:vAlign w:val="center"/>
                </w:tcPr>
                <w:p w14:paraId="03038A99" w14:textId="77777777" w:rsidR="00F25D58" w:rsidRPr="004441E0" w:rsidRDefault="00C01617" w:rsidP="00F25D58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 xml:space="preserve">Please indicate the basis on which you have formed these opinions of the applicant (including type of interactions and </w:t>
                  </w:r>
                  <w:proofErr w:type="gramStart"/>
                  <w:r w:rsidRPr="004441E0">
                    <w:rPr>
                      <w:rFonts w:ascii="Arial" w:hAnsi="Arial" w:cs="Arial"/>
                    </w:rPr>
                    <w:t>time period</w:t>
                  </w:r>
                  <w:proofErr w:type="gramEnd"/>
                  <w:r w:rsidRPr="004441E0">
                    <w:rPr>
                      <w:rFonts w:ascii="Arial" w:hAnsi="Arial" w:cs="Arial"/>
                    </w:rPr>
                    <w:t>).</w:t>
                  </w:r>
                </w:p>
              </w:tc>
            </w:tr>
            <w:tr w:rsidR="00C01617" w:rsidRPr="004441E0" w14:paraId="65F6D04F" w14:textId="77777777" w:rsidTr="00F25D58">
              <w:trPr>
                <w:trHeight w:val="1490"/>
                <w:tblCellSpacing w:w="15" w:type="dxa"/>
              </w:trPr>
              <w:tc>
                <w:tcPr>
                  <w:tcW w:w="215" w:type="pct"/>
                </w:tcPr>
                <w:p w14:paraId="3261BEAF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lastRenderedPageBreak/>
                    <w:t> </w:t>
                  </w:r>
                </w:p>
              </w:tc>
              <w:tc>
                <w:tcPr>
                  <w:tcW w:w="4742" w:type="pct"/>
                  <w:vAlign w:val="center"/>
                </w:tcPr>
                <w:tbl>
                  <w:tblPr>
                    <w:tblW w:w="9932" w:type="dxa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9932"/>
                  </w:tblGrid>
                  <w:tr w:rsidR="00C01617" w:rsidRPr="004441E0" w14:paraId="3DAF19FE" w14:textId="77777777" w:rsidTr="0028762A">
                    <w:trPr>
                      <w:trHeight w:val="2153"/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DD0FAC" w14:textId="77777777" w:rsidR="00C01617" w:rsidRPr="004441E0" w:rsidRDefault="00C01617" w:rsidP="00F25D58">
                        <w:pPr>
                          <w:pStyle w:val="Web"/>
                          <w:rPr>
                            <w:lang w:eastAsia="zh-TW"/>
                          </w:rPr>
                        </w:pPr>
                        <w:r w:rsidRPr="004441E0">
                          <w:t>   </w:t>
                        </w:r>
                      </w:p>
                    </w:tc>
                  </w:tr>
                </w:tbl>
                <w:p w14:paraId="0184FD51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6D50DBBA" w14:textId="77777777" w:rsidTr="006D5CFE">
              <w:trPr>
                <w:tblCellSpacing w:w="15" w:type="dxa"/>
              </w:trPr>
              <w:tc>
                <w:tcPr>
                  <w:tcW w:w="215" w:type="pct"/>
                </w:tcPr>
                <w:p w14:paraId="48A25645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  <w:r w:rsidRPr="004441E0">
                    <w:rPr>
                      <w:rFonts w:ascii="Arial" w:hAnsi="Arial" w:cs="Arial"/>
                      <w:sz w:val="20"/>
                    </w:rPr>
                    <w:t>2.</w:t>
                  </w:r>
                </w:p>
              </w:tc>
              <w:tc>
                <w:tcPr>
                  <w:tcW w:w="4742" w:type="pct"/>
                  <w:vAlign w:val="center"/>
                </w:tcPr>
                <w:p w14:paraId="16D465C4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 xml:space="preserve">Please </w:t>
                  </w:r>
                  <w:r w:rsidR="000A76CB">
                    <w:rPr>
                      <w:rFonts w:ascii="Arial" w:hAnsi="Arial" w:cs="Arial"/>
                      <w:sz w:val="20"/>
                    </w:rPr>
                    <w:t>rate the following statements about the above-named applicant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. If you do not know enough about their capacity in a particular area, please circle NK. There is an opportunity to qualify any answers below. </w:t>
                  </w:r>
                </w:p>
              </w:tc>
            </w:tr>
            <w:tr w:rsidR="00C01617" w:rsidRPr="004441E0" w14:paraId="2C357F64" w14:textId="77777777" w:rsidTr="006D5CFE">
              <w:trPr>
                <w:tblCellSpacing w:w="15" w:type="dxa"/>
              </w:trPr>
              <w:tc>
                <w:tcPr>
                  <w:tcW w:w="4972" w:type="pct"/>
                  <w:gridSpan w:val="2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4744"/>
                    <w:gridCol w:w="902"/>
                    <w:gridCol w:w="1226"/>
                    <w:gridCol w:w="835"/>
                    <w:gridCol w:w="1210"/>
                    <w:gridCol w:w="513"/>
                    <w:gridCol w:w="925"/>
                  </w:tblGrid>
                  <w:tr w:rsidR="00C01617" w:rsidRPr="004441E0" w14:paraId="014138DB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20A725E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5D26D7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Excellent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4BE6EF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Above Averag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8B3893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Averag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AA4DA00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Below Averag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14C20F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Poo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099A44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ot Known</w:t>
                        </w:r>
                      </w:p>
                    </w:tc>
                  </w:tr>
                  <w:tr w:rsidR="00C01617" w:rsidRPr="004441E0" w14:paraId="1CC59CAD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E2ED372" w14:textId="6A9159F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c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>omplexity of thought</w:t>
                        </w:r>
                        <w:r w:rsidR="00BC2FBC">
                          <w:rPr>
                            <w:rFonts w:ascii="Arial" w:hAnsi="Arial" w:cs="Arial"/>
                          </w:rPr>
                          <w:t>s</w:t>
                        </w:r>
                        <w:r>
                          <w:rPr>
                            <w:rFonts w:ascii="Arial" w:hAnsi="Arial" w:cs="Arial"/>
                          </w:rPr>
                          <w:t xml:space="preserve"> and idea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5728480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551D76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FC1470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4CEFC1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3A9AD5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F6B91D0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3DC5DE1C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4185098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a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>bility to express complex ideas in clear, written English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3D8B675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BDC54C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EAE6CC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48FF79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2195761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13A1F0C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36B79E12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E6AE56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Demonstrated f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>luency and clarity of spoken English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EBB151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A2543A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2A1939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BA808F4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86C779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433EA7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3D649348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D37D827" w14:textId="736EEC0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 xml:space="preserve">Demonstrated </w:t>
                        </w:r>
                        <w:r w:rsidR="00BC2FBC">
                          <w:rPr>
                            <w:rFonts w:ascii="Arial" w:hAnsi="Arial" w:cs="Arial"/>
                          </w:rPr>
                          <w:t>intellectual curiosity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26C322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BCDB24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D3E188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23FC3B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3451B8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D3ECDA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1135C73C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672F52E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a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bility to take personal responsibility for good quality </w:t>
                        </w:r>
                        <w:r>
                          <w:rPr>
                            <w:rFonts w:ascii="Arial" w:hAnsi="Arial" w:cs="Arial"/>
                          </w:rPr>
                          <w:t>work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334D3EF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CB332B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1AD8DD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275894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27E200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BA056FC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61EB7DBD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729106D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Demonstrated commitment to good counselling practice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D681850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D79926B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BF31F83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90CBC2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89C178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73EDE8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176F8188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243AB4E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Demonstrated emotional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maturity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90F9B8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6CECC90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68A521B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37CAC93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0F56A4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1FB0EB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24A7BBA5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BC90119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 xml:space="preserve">Showed </w:t>
                        </w:r>
                        <w:r w:rsidR="008A5709">
                          <w:rPr>
                            <w:rFonts w:ascii="Arial" w:hAnsi="Arial" w:cs="Arial"/>
                          </w:rPr>
                          <w:t>resilience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</w:t>
                        </w:r>
                        <w:r w:rsidR="008A5709">
                          <w:rPr>
                            <w:rFonts w:ascii="Arial" w:hAnsi="Arial" w:cs="Arial"/>
                          </w:rPr>
                          <w:t>in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stress</w:t>
                        </w:r>
                        <w:r w:rsidR="008A5709">
                          <w:rPr>
                            <w:rFonts w:ascii="Arial" w:hAnsi="Arial" w:cs="Arial"/>
                          </w:rPr>
                          <w:t>ful situation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93BD98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814C16B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F4D1A9B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C02AC5C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D9B2F9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57DC2D1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16746188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1D67C1C" w14:textId="098F79F5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</w:t>
                        </w:r>
                        <w:r w:rsidR="00BC2FBC">
                          <w:rPr>
                            <w:rFonts w:ascii="Arial" w:hAnsi="Arial" w:cs="Arial"/>
                          </w:rPr>
                          <w:t xml:space="preserve"> openness to receive feedback from other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C642FD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A8C13A3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ADA277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E28AC23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960A57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BB9801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6609CCD5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9CE4A18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a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bility to </w:t>
                        </w:r>
                        <w:r>
                          <w:rPr>
                            <w:rFonts w:ascii="Arial" w:hAnsi="Arial" w:cs="Arial"/>
                          </w:rPr>
                          <w:t>take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</w:rPr>
                          <w:t>feedback and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criticism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9FD2A3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049ACB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572CFEC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09F97D4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5908D0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57F771F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72F1283B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103E8CA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 xml:space="preserve">Demonstrated 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>self</w:t>
                        </w:r>
                        <w:r>
                          <w:rPr>
                            <w:rFonts w:ascii="Arial" w:hAnsi="Arial" w:cs="Arial"/>
                          </w:rPr>
                          <w:t>-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>awarenes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E0645F5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1B680C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178062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491ADAF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3C0FB6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D795651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6C3A698A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8A1523A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how genuine </w:t>
                        </w:r>
                        <w:r>
                          <w:rPr>
                            <w:rFonts w:ascii="Arial" w:hAnsi="Arial" w:cs="Arial"/>
                          </w:rPr>
                          <w:t>empathy towards other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FDC390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E84F06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D085D7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4F760B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1466AA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5767384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3E65EE12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7EFC421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Demonstrated ability to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</w:rPr>
                          <w:t>perform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 critical analysis</w:t>
                        </w:r>
                        <w:r>
                          <w:rPr>
                            <w:rFonts w:ascii="Arial" w:hAnsi="Arial" w:cs="Arial"/>
                          </w:rPr>
                          <w:t xml:space="preserve"> of professional work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443D62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97C019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555F31E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D5CAA0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6F2B59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82E2C4B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15BCC502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76B048D" w14:textId="77777777" w:rsidR="00C01617" w:rsidRPr="004441E0" w:rsidRDefault="00C01617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Demonstrated initiative and self</w:t>
                        </w:r>
                        <w:r w:rsidR="000A76CB">
                          <w:rPr>
                            <w:rFonts w:ascii="Arial" w:hAnsi="Arial" w:cs="Arial"/>
                          </w:rPr>
                          <w:t>-</w:t>
                        </w:r>
                        <w:r w:rsidRPr="004441E0">
                          <w:rPr>
                            <w:rFonts w:ascii="Arial" w:hAnsi="Arial" w:cs="Arial"/>
                          </w:rPr>
                          <w:t>direct</w:t>
                        </w:r>
                        <w:r w:rsidR="000A76CB">
                          <w:rPr>
                            <w:rFonts w:ascii="Arial" w:hAnsi="Arial" w:cs="Arial"/>
                          </w:rPr>
                          <w:t>ed behaviour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F9A712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2F406D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6B82560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17EAC9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3AFF918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0F3D846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48F15C84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5DE8D76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 a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>bility to work harmoniously in a team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5E5900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2D3442C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DEB077A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C8AB5B3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06980D4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7FEE9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C01617" w:rsidRPr="004441E0" w14:paraId="0AAF4E26" w14:textId="77777777" w:rsidTr="006D5CFE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E77229F" w14:textId="77777777" w:rsidR="00C01617" w:rsidRPr="004441E0" w:rsidRDefault="000A76CB" w:rsidP="006D5CFE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sensitivity to e</w:t>
                        </w:r>
                        <w:r w:rsidR="00C01617" w:rsidRPr="004441E0">
                          <w:rPr>
                            <w:rFonts w:ascii="Arial" w:hAnsi="Arial" w:cs="Arial"/>
                          </w:rPr>
                          <w:t xml:space="preserve">thical practices 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B781277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8693DDD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8773102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F9FFEF5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804BFC5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93D95F9" w14:textId="77777777" w:rsidR="00C01617" w:rsidRPr="004441E0" w:rsidRDefault="00C01617" w:rsidP="006D5CFE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</w:tbl>
                <w:p w14:paraId="0255AF5F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3D65A7F8" w14:textId="77777777" w:rsidTr="006D5CFE">
              <w:trPr>
                <w:tblCellSpacing w:w="15" w:type="dxa"/>
              </w:trPr>
              <w:tc>
                <w:tcPr>
                  <w:tcW w:w="215" w:type="pct"/>
                </w:tcPr>
                <w:p w14:paraId="1B64FBCB" w14:textId="77777777" w:rsidR="008A5709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</w:p>
                <w:p w14:paraId="0C1C6AC6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>3.</w:t>
                  </w:r>
                </w:p>
              </w:tc>
              <w:tc>
                <w:tcPr>
                  <w:tcW w:w="4742" w:type="pct"/>
                  <w:vAlign w:val="center"/>
                </w:tcPr>
                <w:p w14:paraId="3938E11B" w14:textId="77777777" w:rsidR="008A5709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</w:p>
                <w:p w14:paraId="5620A4F8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 xml:space="preserve">Please comment on the 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applicant</w:t>
                  </w:r>
                  <w:r w:rsidRPr="004441E0">
                    <w:rPr>
                      <w:rFonts w:ascii="Arial" w:hAnsi="Arial" w:cs="Arial"/>
                      <w:sz w:val="20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s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 suitability for</w:t>
                  </w:r>
                  <w:r w:rsidR="008A5709">
                    <w:rPr>
                      <w:rFonts w:ascii="Arial" w:hAnsi="Arial" w:cs="Arial"/>
                      <w:sz w:val="20"/>
                    </w:rPr>
                    <w:t xml:space="preserve"> undertaking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 w:rsidR="008A5709">
                    <w:rPr>
                      <w:rFonts w:ascii="Arial" w:hAnsi="Arial" w:cs="Arial"/>
                      <w:sz w:val="20"/>
                    </w:rPr>
                    <w:t xml:space="preserve">a doctoral study in 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counselling 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psychology</w:t>
                  </w:r>
                  <w:r w:rsidRPr="004441E0">
                    <w:rPr>
                      <w:rFonts w:ascii="Arial" w:hAnsi="Arial" w:cs="Arial"/>
                      <w:sz w:val="20"/>
                    </w:rPr>
                    <w:t>. (This might include an expansion of the answers above and other strengths and weaknesses.)</w:t>
                  </w:r>
                </w:p>
              </w:tc>
            </w:tr>
            <w:tr w:rsidR="00C01617" w:rsidRPr="004441E0" w14:paraId="4163C9ED" w14:textId="77777777" w:rsidTr="006D5CFE">
              <w:trPr>
                <w:tblCellSpacing w:w="15" w:type="dxa"/>
              </w:trPr>
              <w:tc>
                <w:tcPr>
                  <w:tcW w:w="215" w:type="pct"/>
                </w:tcPr>
                <w:p w14:paraId="7FE9A1D1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</w:p>
              </w:tc>
              <w:tc>
                <w:tcPr>
                  <w:tcW w:w="4742" w:type="pct"/>
                  <w:vAlign w:val="center"/>
                </w:tcPr>
                <w:tbl>
                  <w:tblPr>
                    <w:tblpPr w:leftFromText="180" w:rightFromText="180" w:vertAnchor="text" w:horzAnchor="margin" w:tblpY="-340"/>
                    <w:tblOverlap w:val="never"/>
                    <w:tblW w:w="4982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0036"/>
                  </w:tblGrid>
                  <w:tr w:rsidR="00C01617" w:rsidRPr="004441E0" w14:paraId="37317923" w14:textId="77777777" w:rsidTr="008A5709">
                    <w:trPr>
                      <w:trHeight w:val="1926"/>
                      <w:tblCellSpacing w:w="15" w:type="dxa"/>
                    </w:trPr>
                    <w:tc>
                      <w:tcPr>
                        <w:tcW w:w="4970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0F1CF21" w14:textId="77777777" w:rsidR="00C01617" w:rsidRPr="004441E0" w:rsidRDefault="00C01617" w:rsidP="006D5CFE">
                        <w:pPr>
                          <w:pStyle w:val="Web"/>
                        </w:pPr>
                        <w:r w:rsidRPr="004441E0">
                          <w:t> </w:t>
                        </w:r>
                      </w:p>
                      <w:p w14:paraId="17A3F6BD" w14:textId="77777777" w:rsidR="00C01617" w:rsidRPr="004441E0" w:rsidRDefault="00C01617" w:rsidP="006D5CFE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  <w:p w14:paraId="083D6AA9" w14:textId="77777777" w:rsidR="00C01617" w:rsidRPr="004441E0" w:rsidRDefault="00C01617" w:rsidP="006D5CFE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</w:tc>
                  </w:tr>
                </w:tbl>
                <w:p w14:paraId="0000FFD9" w14:textId="77777777" w:rsidR="00C01617" w:rsidRPr="004441E0" w:rsidRDefault="00C01617" w:rsidP="00C01617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C01617" w:rsidRPr="004441E0" w14:paraId="2007545C" w14:textId="77777777" w:rsidTr="006D5CFE">
              <w:trPr>
                <w:tblCellSpacing w:w="15" w:type="dxa"/>
              </w:trPr>
              <w:tc>
                <w:tcPr>
                  <w:tcW w:w="215" w:type="pct"/>
                </w:tcPr>
                <w:p w14:paraId="2C465561" w14:textId="77777777" w:rsidR="008A5709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</w:p>
                <w:p w14:paraId="21462822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4</w:t>
                  </w:r>
                  <w:r w:rsidRPr="004441E0">
                    <w:rPr>
                      <w:rFonts w:ascii="Arial" w:hAnsi="Arial" w:cs="Arial"/>
                      <w:sz w:val="20"/>
                    </w:rPr>
                    <w:t>.</w:t>
                  </w:r>
                </w:p>
              </w:tc>
              <w:tc>
                <w:tcPr>
                  <w:tcW w:w="4742" w:type="pct"/>
                  <w:vAlign w:val="center"/>
                </w:tcPr>
                <w:p w14:paraId="1B7E552E" w14:textId="77777777" w:rsidR="008A5709" w:rsidRDefault="008A5709" w:rsidP="00C01617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</w:p>
                <w:p w14:paraId="58967B5C" w14:textId="77777777" w:rsidR="00C01617" w:rsidRPr="004441E0" w:rsidRDefault="00C01617" w:rsidP="00C01617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>Please make any further comments as appropriate.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 xml:space="preserve"> (</w:t>
                  </w:r>
                  <w:r w:rsidRPr="004441E0">
                    <w:rPr>
                      <w:rFonts w:ascii="Arial" w:hAnsi="Arial" w:cs="Arial"/>
                      <w:sz w:val="20"/>
                    </w:rPr>
                    <w:t>Please attach additional sheets if necessary)</w:t>
                  </w:r>
                </w:p>
              </w:tc>
            </w:tr>
            <w:tr w:rsidR="00C01617" w:rsidRPr="004441E0" w14:paraId="3D69EDA4" w14:textId="77777777" w:rsidTr="006D5CFE">
              <w:trPr>
                <w:tblCellSpacing w:w="15" w:type="dxa"/>
              </w:trPr>
              <w:tc>
                <w:tcPr>
                  <w:tcW w:w="215" w:type="pct"/>
                </w:tcPr>
                <w:p w14:paraId="543C2264" w14:textId="77777777" w:rsidR="00C01617" w:rsidRPr="004441E0" w:rsidRDefault="00C01617" w:rsidP="00C01617">
                  <w:pPr>
                    <w:pStyle w:val="Web"/>
                    <w:rPr>
                      <w:sz w:val="20"/>
                    </w:rPr>
                  </w:pPr>
                </w:p>
              </w:tc>
              <w:tc>
                <w:tcPr>
                  <w:tcW w:w="4742" w:type="pct"/>
                  <w:vAlign w:val="center"/>
                </w:tcPr>
                <w:tbl>
                  <w:tblPr>
                    <w:tblpPr w:leftFromText="180" w:rightFromText="180" w:vertAnchor="text" w:horzAnchor="margin" w:tblpY="-340"/>
                    <w:tblOverlap w:val="never"/>
                    <w:tblW w:w="10072" w:type="dxa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0072"/>
                  </w:tblGrid>
                  <w:tr w:rsidR="00C01617" w:rsidRPr="004441E0" w14:paraId="3C45A27D" w14:textId="77777777" w:rsidTr="008A5709">
                    <w:trPr>
                      <w:trHeight w:val="1173"/>
                      <w:tblCellSpacing w:w="15" w:type="dxa"/>
                    </w:trPr>
                    <w:tc>
                      <w:tcPr>
                        <w:tcW w:w="4970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2002F6C" w14:textId="77777777" w:rsidR="00C01617" w:rsidRPr="004441E0" w:rsidRDefault="00C01617" w:rsidP="006D5CFE">
                        <w:pPr>
                          <w:pStyle w:val="Web"/>
                        </w:pPr>
                        <w:r w:rsidRPr="004441E0">
                          <w:t> </w:t>
                        </w:r>
                      </w:p>
                      <w:p w14:paraId="7C27F495" w14:textId="77777777" w:rsidR="00C01617" w:rsidRPr="004441E0" w:rsidRDefault="00C01617" w:rsidP="006D5CFE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  <w:p w14:paraId="23DEFABB" w14:textId="77777777" w:rsidR="00C01617" w:rsidRPr="004441E0" w:rsidRDefault="00C01617" w:rsidP="006D5CFE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</w:tc>
                  </w:tr>
                </w:tbl>
                <w:p w14:paraId="567764FC" w14:textId="77777777" w:rsidR="00C01617" w:rsidRPr="004441E0" w:rsidRDefault="00C01617" w:rsidP="00C01617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C01617" w:rsidRPr="004441E0" w14:paraId="43557C12" w14:textId="77777777" w:rsidTr="006D5CFE">
              <w:trPr>
                <w:tblCellSpacing w:w="15" w:type="dxa"/>
              </w:trPr>
              <w:tc>
                <w:tcPr>
                  <w:tcW w:w="4972" w:type="pct"/>
                  <w:gridSpan w:val="2"/>
                </w:tcPr>
                <w:p w14:paraId="23CE7B1B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C01617" w:rsidRPr="004441E0" w14:paraId="788EC15E" w14:textId="77777777" w:rsidTr="006D5CFE">
              <w:trPr>
                <w:tblCellSpacing w:w="15" w:type="dxa"/>
              </w:trPr>
              <w:tc>
                <w:tcPr>
                  <w:tcW w:w="4972" w:type="pct"/>
                  <w:gridSpan w:val="2"/>
                </w:tcPr>
                <w:tbl>
                  <w:tblPr>
                    <w:tblW w:w="4838" w:type="pct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6119"/>
                    <w:gridCol w:w="3916"/>
                  </w:tblGrid>
                  <w:tr w:rsidR="008A5709" w:rsidRPr="004441E0" w14:paraId="16061056" w14:textId="77777777" w:rsidTr="008A5709">
                    <w:trPr>
                      <w:tblCellSpacing w:w="15" w:type="dxa"/>
                    </w:trPr>
                    <w:tc>
                      <w:tcPr>
                        <w:tcW w:w="3027" w:type="pct"/>
                        <w:vAlign w:val="center"/>
                      </w:tcPr>
                      <w:p w14:paraId="4185A065" w14:textId="77777777" w:rsidR="00C01617" w:rsidRPr="004441E0" w:rsidRDefault="00C01617" w:rsidP="006D5CFE">
                        <w:pPr>
                          <w:pStyle w:val="Web"/>
                          <w:rPr>
                            <w:sz w:val="20"/>
                          </w:rPr>
                        </w:pPr>
                        <w:r w:rsidRPr="004441E0">
                          <w:rPr>
                            <w:sz w:val="20"/>
                          </w:rPr>
                          <w:t> </w:t>
                        </w:r>
                        <w:r w:rsidRPr="004441E0">
                          <w:rPr>
                            <w:rFonts w:ascii="Arial" w:hAnsi="Arial" w:cs="Arial"/>
                            <w:sz w:val="20"/>
                          </w:rPr>
                          <w:t>Signature:</w:t>
                        </w:r>
                        <w:r w:rsidR="008A5709">
                          <w:rPr>
                            <w:rFonts w:ascii="Arial" w:hAnsi="Arial" w:cs="Arial"/>
                            <w:sz w:val="20"/>
                          </w:rPr>
                          <w:t xml:space="preserve"> _____________________________________</w:t>
                        </w:r>
                      </w:p>
                    </w:tc>
                    <w:tc>
                      <w:tcPr>
                        <w:tcW w:w="1929" w:type="pct"/>
                        <w:vAlign w:val="center"/>
                      </w:tcPr>
                      <w:p w14:paraId="3E672513" w14:textId="1545D9CF" w:rsidR="00C01617" w:rsidRPr="004441E0" w:rsidRDefault="00C01617" w:rsidP="006D5CFE">
                        <w:pPr>
                          <w:pStyle w:val="Web"/>
                          <w:rPr>
                            <w:sz w:val="20"/>
                          </w:rPr>
                        </w:pPr>
                        <w:r w:rsidRPr="004441E0">
                          <w:rPr>
                            <w:rFonts w:ascii="Arial" w:hAnsi="Arial" w:cs="Arial"/>
                            <w:sz w:val="20"/>
                          </w:rPr>
                          <w:t>Date:</w:t>
                        </w:r>
                        <w:r w:rsidR="008A5709">
                          <w:rPr>
                            <w:rFonts w:ascii="Arial" w:hAnsi="Arial" w:cs="Arial"/>
                            <w:sz w:val="20"/>
                          </w:rPr>
                          <w:t xml:space="preserve"> _____________________________</w:t>
                        </w:r>
                      </w:p>
                    </w:tc>
                  </w:tr>
                </w:tbl>
                <w:p w14:paraId="01AD8332" w14:textId="77777777" w:rsidR="00C01617" w:rsidRPr="004441E0" w:rsidRDefault="00C01617" w:rsidP="00C01617">
                  <w:pPr>
                    <w:rPr>
                      <w:rFonts w:ascii="Arial Unicode MS" w:eastAsia="Arial Unicode MS" w:hAnsi="Arial Unicode MS" w:cs="Arial Unicode MS"/>
                      <w:szCs w:val="24"/>
                    </w:rPr>
                  </w:pPr>
                </w:p>
              </w:tc>
            </w:tr>
          </w:tbl>
          <w:p w14:paraId="179D39CD" w14:textId="77777777" w:rsidR="00C01617" w:rsidRPr="004441E0" w:rsidRDefault="00C01617" w:rsidP="006D5CFE">
            <w:pPr>
              <w:pStyle w:val="Web"/>
              <w:spacing w:before="0" w:beforeAutospacing="0" w:after="0" w:afterAutospacing="0"/>
            </w:pPr>
          </w:p>
        </w:tc>
      </w:tr>
      <w:tr w:rsidR="00BC2FBC" w:rsidRPr="004441E0" w14:paraId="22351C74" w14:textId="77777777" w:rsidTr="00A61B93">
        <w:trPr>
          <w:tblCellSpacing w:w="15" w:type="dxa"/>
        </w:trPr>
        <w:tc>
          <w:tcPr>
            <w:tcW w:w="4972" w:type="pct"/>
          </w:tcPr>
          <w:p w14:paraId="573EE070" w14:textId="77777777" w:rsidR="00BC2FBC" w:rsidRPr="004441E0" w:rsidRDefault="00BC2FBC" w:rsidP="00C01617">
            <w:pPr>
              <w:rPr>
                <w:rFonts w:ascii="Arial" w:hAnsi="Arial" w:cs="Arial"/>
              </w:rPr>
            </w:pPr>
          </w:p>
        </w:tc>
      </w:tr>
    </w:tbl>
    <w:p w14:paraId="74E8373D" w14:textId="77777777" w:rsidR="004117F4" w:rsidRPr="004441E0" w:rsidRDefault="004117F4" w:rsidP="00C01617">
      <w:pPr>
        <w:rPr>
          <w:rFonts w:hint="eastAsia"/>
          <w:lang w:eastAsia="zh-TW"/>
        </w:rPr>
      </w:pPr>
    </w:p>
    <w:sectPr w:rsidR="004117F4" w:rsidRPr="004441E0" w:rsidSect="00493EE4">
      <w:footerReference w:type="default" r:id="rId10"/>
      <w:pgSz w:w="11906" w:h="16838" w:code="9"/>
      <w:pgMar w:top="851" w:right="851" w:bottom="1134" w:left="851" w:header="284" w:footer="28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D2BC0" w14:textId="77777777" w:rsidR="00CC3524" w:rsidRDefault="00CC3524" w:rsidP="00EC4FA3">
      <w:r>
        <w:separator/>
      </w:r>
    </w:p>
  </w:endnote>
  <w:endnote w:type="continuationSeparator" w:id="0">
    <w:p w14:paraId="7493BC79" w14:textId="77777777" w:rsidR="00CC3524" w:rsidRDefault="00CC3524" w:rsidP="00EC4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楷書體W5">
    <w:panose1 w:val="03000509000000000000"/>
    <w:charset w:val="88"/>
    <w:family w:val="script"/>
    <w:pitch w:val="fixed"/>
    <w:sig w:usb0="A00002FF" w:usb1="38CFFDFA" w:usb2="00000016" w:usb3="00000000" w:csb0="0016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A0983" w14:textId="651428B1" w:rsidR="00493EE4" w:rsidRDefault="008A35CB" w:rsidP="008A35CB">
    <w:pPr>
      <w:pStyle w:val="a5"/>
      <w:wordWrap w:val="0"/>
      <w:jc w:val="right"/>
      <w:rPr>
        <w:lang w:eastAsia="zh-TW"/>
      </w:rPr>
    </w:pPr>
    <w:r w:rsidRPr="008A35CB">
      <w:t>Last updated as of Mar 2024</w:t>
    </w:r>
  </w:p>
  <w:p w14:paraId="6FABB2F0" w14:textId="77777777" w:rsidR="00493EE4" w:rsidRDefault="00493EE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7AC478" w14:textId="77777777" w:rsidR="00CC3524" w:rsidRDefault="00CC3524" w:rsidP="00EC4FA3">
      <w:r>
        <w:separator/>
      </w:r>
    </w:p>
  </w:footnote>
  <w:footnote w:type="continuationSeparator" w:id="0">
    <w:p w14:paraId="1A2E74A8" w14:textId="77777777" w:rsidR="00CC3524" w:rsidRDefault="00CC3524" w:rsidP="00EC4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378EA"/>
    <w:multiLevelType w:val="hybridMultilevel"/>
    <w:tmpl w:val="C31C98F6"/>
    <w:lvl w:ilvl="0" w:tplc="89D2B9A6">
      <w:start w:val="8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330266"/>
    <w:multiLevelType w:val="hybridMultilevel"/>
    <w:tmpl w:val="8F6EE1D0"/>
    <w:lvl w:ilvl="0" w:tplc="C43A7602">
      <w:start w:val="7"/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B0A7266"/>
    <w:multiLevelType w:val="hybridMultilevel"/>
    <w:tmpl w:val="062655DA"/>
    <w:lvl w:ilvl="0" w:tplc="B32C1EE8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1058F9"/>
    <w:multiLevelType w:val="hybridMultilevel"/>
    <w:tmpl w:val="9CC82850"/>
    <w:lvl w:ilvl="0" w:tplc="3B4887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DD1AA4"/>
    <w:multiLevelType w:val="hybridMultilevel"/>
    <w:tmpl w:val="B0E01658"/>
    <w:lvl w:ilvl="0" w:tplc="BC327A00">
      <w:start w:val="1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701E3A"/>
    <w:multiLevelType w:val="hybridMultilevel"/>
    <w:tmpl w:val="C1D6AC0E"/>
    <w:lvl w:ilvl="0" w:tplc="C43A7602">
      <w:start w:val="7"/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F5C1ADE"/>
    <w:multiLevelType w:val="hybridMultilevel"/>
    <w:tmpl w:val="A9E660F8"/>
    <w:lvl w:ilvl="0" w:tplc="1A9E6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14361DE"/>
    <w:multiLevelType w:val="hybridMultilevel"/>
    <w:tmpl w:val="6DA83AA2"/>
    <w:lvl w:ilvl="0" w:tplc="54F48324">
      <w:numFmt w:val="bullet"/>
      <w:lvlText w:val="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93456CD"/>
    <w:multiLevelType w:val="hybridMultilevel"/>
    <w:tmpl w:val="0354F770"/>
    <w:lvl w:ilvl="0" w:tplc="12081B7C">
      <w:start w:val="1"/>
      <w:numFmt w:val="decimal"/>
      <w:lvlText w:val="%1."/>
      <w:lvlJc w:val="left"/>
      <w:pPr>
        <w:ind w:left="360" w:hanging="360"/>
      </w:pPr>
      <w:rPr>
        <w:rFonts w:ascii="Times New Roman" w:eastAsia="華康楷書體W5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F2E4019"/>
    <w:multiLevelType w:val="hybridMultilevel"/>
    <w:tmpl w:val="198E9A80"/>
    <w:lvl w:ilvl="0" w:tplc="5B240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E1C7D10"/>
    <w:multiLevelType w:val="hybridMultilevel"/>
    <w:tmpl w:val="693A617E"/>
    <w:lvl w:ilvl="0" w:tplc="D444B3FC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A14587"/>
    <w:multiLevelType w:val="hybridMultilevel"/>
    <w:tmpl w:val="47FE37BC"/>
    <w:lvl w:ilvl="0" w:tplc="CC044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585649378">
    <w:abstractNumId w:val="6"/>
  </w:num>
  <w:num w:numId="2" w16cid:durableId="1304114669">
    <w:abstractNumId w:val="3"/>
  </w:num>
  <w:num w:numId="3" w16cid:durableId="161970810">
    <w:abstractNumId w:val="7"/>
  </w:num>
  <w:num w:numId="4" w16cid:durableId="1476067343">
    <w:abstractNumId w:val="2"/>
  </w:num>
  <w:num w:numId="5" w16cid:durableId="1260259331">
    <w:abstractNumId w:val="10"/>
  </w:num>
  <w:num w:numId="6" w16cid:durableId="533932850">
    <w:abstractNumId w:val="4"/>
  </w:num>
  <w:num w:numId="7" w16cid:durableId="931621180">
    <w:abstractNumId w:val="1"/>
  </w:num>
  <w:num w:numId="8" w16cid:durableId="104354162">
    <w:abstractNumId w:val="5"/>
  </w:num>
  <w:num w:numId="9" w16cid:durableId="1683773880">
    <w:abstractNumId w:val="0"/>
  </w:num>
  <w:num w:numId="10" w16cid:durableId="366566370">
    <w:abstractNumId w:val="8"/>
  </w:num>
  <w:num w:numId="11" w16cid:durableId="1214584150">
    <w:abstractNumId w:val="9"/>
  </w:num>
  <w:num w:numId="12" w16cid:durableId="5349296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NTUzNzOyNLIwMjRQ0lEKTi0uzszPAykwqQUARVd+1iwAAAA="/>
  </w:docVars>
  <w:rsids>
    <w:rsidRoot w:val="00EC4FA3"/>
    <w:rsid w:val="00004E9A"/>
    <w:rsid w:val="0001023B"/>
    <w:rsid w:val="0001319A"/>
    <w:rsid w:val="00027626"/>
    <w:rsid w:val="000415DB"/>
    <w:rsid w:val="000566FE"/>
    <w:rsid w:val="00073FFD"/>
    <w:rsid w:val="00082674"/>
    <w:rsid w:val="00084B00"/>
    <w:rsid w:val="000A76CB"/>
    <w:rsid w:val="000D5D61"/>
    <w:rsid w:val="001032BD"/>
    <w:rsid w:val="001142C3"/>
    <w:rsid w:val="001559B9"/>
    <w:rsid w:val="0016739D"/>
    <w:rsid w:val="001870BE"/>
    <w:rsid w:val="00196599"/>
    <w:rsid w:val="001B7F73"/>
    <w:rsid w:val="001C19EE"/>
    <w:rsid w:val="001F37FE"/>
    <w:rsid w:val="00203DB6"/>
    <w:rsid w:val="00216C55"/>
    <w:rsid w:val="00216E5A"/>
    <w:rsid w:val="00240684"/>
    <w:rsid w:val="00243287"/>
    <w:rsid w:val="002507E9"/>
    <w:rsid w:val="00256585"/>
    <w:rsid w:val="0028762A"/>
    <w:rsid w:val="00291188"/>
    <w:rsid w:val="0029407E"/>
    <w:rsid w:val="002C29A7"/>
    <w:rsid w:val="002C4CAB"/>
    <w:rsid w:val="0030206E"/>
    <w:rsid w:val="00311BEC"/>
    <w:rsid w:val="00332F7D"/>
    <w:rsid w:val="003459FC"/>
    <w:rsid w:val="0034626F"/>
    <w:rsid w:val="0034660A"/>
    <w:rsid w:val="003668C2"/>
    <w:rsid w:val="00387C33"/>
    <w:rsid w:val="003A0200"/>
    <w:rsid w:val="003B564F"/>
    <w:rsid w:val="003B6C88"/>
    <w:rsid w:val="003C64A1"/>
    <w:rsid w:val="003D0C7A"/>
    <w:rsid w:val="004117F4"/>
    <w:rsid w:val="00412F3C"/>
    <w:rsid w:val="00413FC9"/>
    <w:rsid w:val="004221FC"/>
    <w:rsid w:val="00425525"/>
    <w:rsid w:val="004441E0"/>
    <w:rsid w:val="004715B7"/>
    <w:rsid w:val="004776E9"/>
    <w:rsid w:val="004848B0"/>
    <w:rsid w:val="00493EE4"/>
    <w:rsid w:val="004A11CB"/>
    <w:rsid w:val="004A27A9"/>
    <w:rsid w:val="004A3FC7"/>
    <w:rsid w:val="004B4A5E"/>
    <w:rsid w:val="004C021C"/>
    <w:rsid w:val="004F1C40"/>
    <w:rsid w:val="005106EE"/>
    <w:rsid w:val="00512F9F"/>
    <w:rsid w:val="00554355"/>
    <w:rsid w:val="005C54DE"/>
    <w:rsid w:val="005C5869"/>
    <w:rsid w:val="005D4E42"/>
    <w:rsid w:val="005F2303"/>
    <w:rsid w:val="00645D14"/>
    <w:rsid w:val="00664855"/>
    <w:rsid w:val="00664962"/>
    <w:rsid w:val="006B4A87"/>
    <w:rsid w:val="006C20CC"/>
    <w:rsid w:val="006C49B0"/>
    <w:rsid w:val="006D5CFE"/>
    <w:rsid w:val="0072072E"/>
    <w:rsid w:val="00731344"/>
    <w:rsid w:val="0074114C"/>
    <w:rsid w:val="00751B1D"/>
    <w:rsid w:val="007551DF"/>
    <w:rsid w:val="00773990"/>
    <w:rsid w:val="00784024"/>
    <w:rsid w:val="00793053"/>
    <w:rsid w:val="007A13EF"/>
    <w:rsid w:val="007A5AAD"/>
    <w:rsid w:val="007B6829"/>
    <w:rsid w:val="007C3AC9"/>
    <w:rsid w:val="007D1B18"/>
    <w:rsid w:val="007D6ADC"/>
    <w:rsid w:val="007F36E7"/>
    <w:rsid w:val="007F59E6"/>
    <w:rsid w:val="00877346"/>
    <w:rsid w:val="008A35CB"/>
    <w:rsid w:val="008A5709"/>
    <w:rsid w:val="008B3BA4"/>
    <w:rsid w:val="008C03AE"/>
    <w:rsid w:val="008C04A1"/>
    <w:rsid w:val="008C399E"/>
    <w:rsid w:val="008C3E07"/>
    <w:rsid w:val="008C5648"/>
    <w:rsid w:val="008C66F1"/>
    <w:rsid w:val="008C755F"/>
    <w:rsid w:val="008D4002"/>
    <w:rsid w:val="00923C51"/>
    <w:rsid w:val="00955A1B"/>
    <w:rsid w:val="00964EEB"/>
    <w:rsid w:val="00965A95"/>
    <w:rsid w:val="0098150C"/>
    <w:rsid w:val="00984A84"/>
    <w:rsid w:val="009A3BEC"/>
    <w:rsid w:val="009A7A9A"/>
    <w:rsid w:val="009E1C2C"/>
    <w:rsid w:val="009F2DF2"/>
    <w:rsid w:val="00A0562A"/>
    <w:rsid w:val="00A61B93"/>
    <w:rsid w:val="00A704F6"/>
    <w:rsid w:val="00A823FF"/>
    <w:rsid w:val="00AA745A"/>
    <w:rsid w:val="00AB4880"/>
    <w:rsid w:val="00AD06E9"/>
    <w:rsid w:val="00AF66BE"/>
    <w:rsid w:val="00B22152"/>
    <w:rsid w:val="00B353AB"/>
    <w:rsid w:val="00B5720C"/>
    <w:rsid w:val="00B650CF"/>
    <w:rsid w:val="00B82D83"/>
    <w:rsid w:val="00B86150"/>
    <w:rsid w:val="00BA2EC8"/>
    <w:rsid w:val="00BA2FC8"/>
    <w:rsid w:val="00BC2FBC"/>
    <w:rsid w:val="00BC4DB1"/>
    <w:rsid w:val="00BC51EC"/>
    <w:rsid w:val="00C01617"/>
    <w:rsid w:val="00C06F84"/>
    <w:rsid w:val="00C41AD2"/>
    <w:rsid w:val="00C458A6"/>
    <w:rsid w:val="00C9491E"/>
    <w:rsid w:val="00C950D0"/>
    <w:rsid w:val="00CA6A0D"/>
    <w:rsid w:val="00CC3524"/>
    <w:rsid w:val="00CE3C9A"/>
    <w:rsid w:val="00CE786E"/>
    <w:rsid w:val="00CF0179"/>
    <w:rsid w:val="00D4741C"/>
    <w:rsid w:val="00D6571C"/>
    <w:rsid w:val="00D8676D"/>
    <w:rsid w:val="00DB2764"/>
    <w:rsid w:val="00DB29BB"/>
    <w:rsid w:val="00DC5C8A"/>
    <w:rsid w:val="00DD03A7"/>
    <w:rsid w:val="00DD4BBA"/>
    <w:rsid w:val="00DE07AE"/>
    <w:rsid w:val="00E42381"/>
    <w:rsid w:val="00E55EBF"/>
    <w:rsid w:val="00E7524C"/>
    <w:rsid w:val="00E77ACE"/>
    <w:rsid w:val="00E953AD"/>
    <w:rsid w:val="00EB15DB"/>
    <w:rsid w:val="00EC4FA3"/>
    <w:rsid w:val="00ED03B0"/>
    <w:rsid w:val="00F12590"/>
    <w:rsid w:val="00F25D58"/>
    <w:rsid w:val="00F33330"/>
    <w:rsid w:val="00F448D0"/>
    <w:rsid w:val="00F554F4"/>
    <w:rsid w:val="00F60E6C"/>
    <w:rsid w:val="00F65614"/>
    <w:rsid w:val="00F972C2"/>
    <w:rsid w:val="00FD598D"/>
    <w:rsid w:val="00FE2695"/>
    <w:rsid w:val="00FE37CA"/>
    <w:rsid w:val="00FF4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DC3350B"/>
  <w15:chartTrackingRefBased/>
  <w15:docId w15:val="{C2E5F93F-CB04-48AA-8912-FB1633EE8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Arial" w:hAnsi="Arial" w:cs="Arial"/>
      <w:b/>
      <w:bCs/>
      <w:i/>
      <w:iCs/>
    </w:rPr>
  </w:style>
  <w:style w:type="paragraph" w:styleId="2">
    <w:name w:val="heading 2"/>
    <w:basedOn w:val="a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sz w:val="36"/>
      <w:szCs w:val="36"/>
    </w:rPr>
  </w:style>
  <w:style w:type="paragraph" w:styleId="3">
    <w:name w:val="heading 3"/>
    <w:basedOn w:val="a"/>
    <w:qFormat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EC4FA3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首 字元"/>
    <w:link w:val="a3"/>
    <w:uiPriority w:val="99"/>
    <w:rsid w:val="00EC4FA3"/>
    <w:rPr>
      <w:lang w:val="en-GB" w:eastAsia="en-US"/>
    </w:rPr>
  </w:style>
  <w:style w:type="paragraph" w:styleId="a5">
    <w:name w:val="footer"/>
    <w:basedOn w:val="a"/>
    <w:link w:val="a6"/>
    <w:uiPriority w:val="99"/>
    <w:unhideWhenUsed/>
    <w:rsid w:val="00EC4FA3"/>
    <w:pPr>
      <w:tabs>
        <w:tab w:val="center" w:pos="4153"/>
        <w:tab w:val="right" w:pos="8306"/>
      </w:tabs>
      <w:snapToGrid w:val="0"/>
    </w:pPr>
  </w:style>
  <w:style w:type="character" w:customStyle="1" w:styleId="a6">
    <w:name w:val="頁尾 字元"/>
    <w:link w:val="a5"/>
    <w:uiPriority w:val="99"/>
    <w:rsid w:val="00EC4FA3"/>
    <w:rPr>
      <w:lang w:val="en-GB" w:eastAsia="en-US"/>
    </w:rPr>
  </w:style>
  <w:style w:type="character" w:styleId="a7">
    <w:name w:val="Hyperlink"/>
    <w:rsid w:val="00664855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3459FC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3459FC"/>
    <w:rPr>
      <w:rFonts w:ascii="Cambria" w:eastAsia="新細明體" w:hAnsi="Cambria" w:cs="Times New Roman"/>
      <w:sz w:val="18"/>
      <w:szCs w:val="18"/>
      <w:lang w:val="en-GB" w:eastAsia="en-US"/>
    </w:rPr>
  </w:style>
  <w:style w:type="paragraph" w:styleId="aa">
    <w:name w:val="List Paragraph"/>
    <w:basedOn w:val="a"/>
    <w:uiPriority w:val="34"/>
    <w:qFormat/>
    <w:rsid w:val="007D1B18"/>
    <w:pPr>
      <w:widowControl w:val="0"/>
      <w:ind w:leftChars="200" w:left="480"/>
    </w:pPr>
    <w:rPr>
      <w:rFonts w:ascii="Calibri" w:hAnsi="Calibri"/>
      <w:kern w:val="2"/>
      <w:sz w:val="24"/>
      <w:szCs w:val="22"/>
      <w:lang w:val="en-US" w:eastAsia="zh-TW"/>
    </w:rPr>
  </w:style>
  <w:style w:type="table" w:styleId="ab">
    <w:name w:val="Table Grid"/>
    <w:basedOn w:val="a1"/>
    <w:uiPriority w:val="59"/>
    <w:rsid w:val="00493E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8A35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90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syd-cp@hksy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ED3CB-B8B2-4E11-A064-08BBD2DB4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7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of Education Health and Professional Studiesin collaboration withShue Yan College, Hong Kong</vt:lpstr>
    </vt:vector>
  </TitlesOfParts>
  <Company>Shue Yan College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ducation Health and Professional Studiesin collaboration withShue Yan College, Hong Kong</dc:title>
  <dc:subject/>
  <dc:creator>HKSYU</dc:creator>
  <cp:keywords/>
  <cp:lastModifiedBy>KWOK Melody</cp:lastModifiedBy>
  <cp:revision>2</cp:revision>
  <cp:lastPrinted>2017-03-13T06:39:00Z</cp:lastPrinted>
  <dcterms:created xsi:type="dcterms:W3CDTF">2024-04-23T03:39:00Z</dcterms:created>
  <dcterms:modified xsi:type="dcterms:W3CDTF">2024-04-23T03:39:00Z</dcterms:modified>
</cp:coreProperties>
</file>